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148209" w14:textId="761F05F4" w:rsidR="00CC5D23" w:rsidRPr="00C368F3" w:rsidRDefault="00CC5D23" w:rsidP="00CC5D23">
      <w:pPr>
        <w:pStyle w:val="Heading2"/>
        <w:rPr>
          <w:sz w:val="22"/>
          <w:szCs w:val="22"/>
        </w:rPr>
      </w:pPr>
      <w:bookmarkStart w:id="0" w:name="_Toc42263372"/>
      <w:bookmarkStart w:id="1" w:name="_Toc42430247"/>
      <w:r w:rsidRPr="00AF13FB">
        <w:rPr>
          <w:rFonts w:eastAsia="Calibri"/>
        </w:rPr>
        <w:t>PRO</w:t>
      </w:r>
      <w:r w:rsidRPr="00AF13FB">
        <w:t>FICIENCY CERTIFICATE</w:t>
      </w:r>
      <w:bookmarkEnd w:id="0"/>
      <w:bookmarkEnd w:id="1"/>
      <w:r>
        <w:t xml:space="preserve"> - </w:t>
      </w:r>
      <w:r w:rsidRPr="00C368F3">
        <w:rPr>
          <w:sz w:val="22"/>
          <w:szCs w:val="22"/>
        </w:rPr>
        <w:t>Grand Assembly of Colorado, IORG</w:t>
      </w:r>
    </w:p>
    <w:p w14:paraId="40EE3B2E" w14:textId="77777777" w:rsidR="00CC5D23" w:rsidRPr="00CC5D23" w:rsidRDefault="00CC5D23" w:rsidP="00CC5D23">
      <w:pPr>
        <w:widowControl/>
        <w:autoSpaceDE/>
        <w:autoSpaceDN/>
        <w:adjustRightInd/>
        <w:ind w:left="90"/>
        <w:contextualSpacing/>
        <w:jc w:val="right"/>
        <w:rPr>
          <w:rFonts w:ascii="Calibri" w:hAnsi="Calibri" w:cs="Calibri"/>
          <w:b/>
          <w:smallCaps/>
          <w:sz w:val="16"/>
          <w:szCs w:val="12"/>
        </w:rPr>
      </w:pP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4860"/>
        <w:gridCol w:w="540"/>
        <w:gridCol w:w="4860"/>
      </w:tblGrid>
      <w:tr w:rsidR="00CC5D23" w14:paraId="73A75314" w14:textId="77777777" w:rsidTr="006825C5">
        <w:trPr>
          <w:cantSplit/>
          <w:trHeight w:hRule="exact" w:val="3359"/>
        </w:trPr>
        <w:tc>
          <w:tcPr>
            <w:tcW w:w="4860" w:type="dxa"/>
            <w:tcBorders>
              <w:top w:val="thinThickMediumGap" w:sz="24" w:space="0" w:color="auto"/>
              <w:left w:val="thinThickMediumGap" w:sz="24" w:space="0" w:color="auto"/>
              <w:bottom w:val="thickThinMediumGap" w:sz="24" w:space="0" w:color="auto"/>
              <w:right w:val="thickThinMediumGap" w:sz="24" w:space="0" w:color="auto"/>
            </w:tcBorders>
          </w:tcPr>
          <w:p w14:paraId="0E6125C3" w14:textId="77777777" w:rsidR="00CC5D23" w:rsidRPr="008B3AEE" w:rsidRDefault="00CC5D23" w:rsidP="006825C5">
            <w:pPr>
              <w:ind w:left="122" w:right="122"/>
              <w:jc w:val="center"/>
              <w:rPr>
                <w:rFonts w:ascii="GaramondBold" w:hAnsi="GaramondBold"/>
                <w:b/>
                <w:sz w:val="40"/>
                <w:szCs w:val="40"/>
              </w:rPr>
            </w:pPr>
            <w:r w:rsidRPr="008B3AEE">
              <w:rPr>
                <w:rFonts w:ascii="GaramondBold" w:hAnsi="GaramondBold"/>
                <w:b/>
                <w:sz w:val="40"/>
                <w:szCs w:val="40"/>
              </w:rPr>
              <w:t>Proficiency Certificate</w:t>
            </w:r>
          </w:p>
          <w:p w14:paraId="3FF25958" w14:textId="77777777" w:rsidR="00CC5D23" w:rsidRPr="00AC3829" w:rsidRDefault="00CC5D23" w:rsidP="006825C5">
            <w:pPr>
              <w:spacing w:line="360" w:lineRule="auto"/>
              <w:ind w:left="122" w:right="122"/>
              <w:rPr>
                <w:rFonts w:ascii="Garamond" w:hAnsi="Garamond"/>
                <w:b/>
                <w:sz w:val="8"/>
                <w:szCs w:val="8"/>
              </w:rPr>
            </w:pPr>
          </w:p>
          <w:p w14:paraId="7A2A47BA" w14:textId="77777777" w:rsidR="000F0969" w:rsidRDefault="00CC5D23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This is to certify that </w:t>
            </w:r>
            <w:r w:rsidR="000F0969">
              <w:rPr>
                <w:rFonts w:ascii="Garamond" w:hAnsi="Garamond"/>
                <w:b/>
              </w:rPr>
              <w:t>____________________________________</w:t>
            </w:r>
          </w:p>
          <w:p w14:paraId="430E945F" w14:textId="77777777" w:rsidR="000F0969" w:rsidRDefault="000F0969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 member of _________________________</w:t>
            </w:r>
          </w:p>
          <w:p w14:paraId="215EC646" w14:textId="77777777" w:rsidR="000F0969" w:rsidRDefault="000F0969" w:rsidP="00B5235D">
            <w:pPr>
              <w:spacing w:line="360" w:lineRule="auto"/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ssembly No. ____</w:t>
            </w:r>
          </w:p>
          <w:p w14:paraId="75C6BB6F" w14:textId="4BE92307" w:rsidR="00CC5D23" w:rsidRPr="002C125A" w:rsidRDefault="00CC5D23" w:rsidP="006825C5">
            <w:pPr>
              <w:ind w:left="122" w:right="122"/>
              <w:jc w:val="center"/>
              <w:rPr>
                <w:rFonts w:ascii="Old English Text MT" w:hAnsi="Old English Text MT"/>
                <w:b/>
                <w:sz w:val="28"/>
                <w:szCs w:val="28"/>
              </w:rPr>
            </w:pPr>
            <w:r w:rsidRPr="002C125A">
              <w:rPr>
                <w:rFonts w:ascii="Old English Text MT" w:hAnsi="Old English Text MT"/>
                <w:b/>
                <w:sz w:val="28"/>
                <w:szCs w:val="28"/>
              </w:rPr>
              <w:t>Order of the Rainbow for Girls</w:t>
            </w:r>
          </w:p>
          <w:p w14:paraId="64117E45" w14:textId="77777777" w:rsidR="00CC5D23" w:rsidRDefault="00CC5D23" w:rsidP="006825C5">
            <w:pPr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has successfully passed the Proficiency examination</w:t>
            </w:r>
          </w:p>
          <w:p w14:paraId="0E25FB1B" w14:textId="77777777" w:rsidR="00CC5D23" w:rsidRPr="00AC3829" w:rsidRDefault="00CC5D23" w:rsidP="006825C5">
            <w:pPr>
              <w:ind w:left="122" w:right="122"/>
              <w:rPr>
                <w:rFonts w:ascii="Garamond" w:hAnsi="Garamond"/>
                <w:b/>
                <w:sz w:val="12"/>
                <w:szCs w:val="12"/>
              </w:rPr>
            </w:pPr>
          </w:p>
          <w:p w14:paraId="621EECB6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_________________________</w:t>
            </w:r>
          </w:p>
          <w:p w14:paraId="576BDAE8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                                                     Worthy Advisor</w:t>
            </w:r>
          </w:p>
          <w:p w14:paraId="5FB9D97C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ate______________</w:t>
            </w:r>
          </w:p>
          <w:p w14:paraId="77D956C4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_________________________</w:t>
            </w:r>
          </w:p>
          <w:p w14:paraId="67E28C8B" w14:textId="77777777" w:rsidR="00CC5D23" w:rsidRDefault="00CC5D23" w:rsidP="006825C5">
            <w:pPr>
              <w:ind w:left="122" w:right="122"/>
            </w:pPr>
            <w:r w:rsidRPr="00AC3829">
              <w:rPr>
                <w:rFonts w:ascii="Garamond" w:hAnsi="Garamond"/>
                <w:b/>
              </w:rPr>
              <w:t xml:space="preserve">                                                      </w:t>
            </w:r>
            <w:r>
              <w:rPr>
                <w:rFonts w:ascii="Garamond" w:hAnsi="Garamond"/>
                <w:b/>
              </w:rPr>
              <w:t>Mother</w:t>
            </w:r>
            <w:r w:rsidRPr="00AC3829">
              <w:rPr>
                <w:rFonts w:ascii="Garamond" w:hAnsi="Garamond"/>
                <w:b/>
              </w:rPr>
              <w:t xml:space="preserve"> Advisor</w:t>
            </w:r>
          </w:p>
        </w:tc>
        <w:tc>
          <w:tcPr>
            <w:tcW w:w="540" w:type="dxa"/>
            <w:tcBorders>
              <w:left w:val="thickThinMediumGap" w:sz="24" w:space="0" w:color="auto"/>
              <w:right w:val="thinThickMediumGap" w:sz="24" w:space="0" w:color="auto"/>
            </w:tcBorders>
          </w:tcPr>
          <w:p w14:paraId="7936ADB3" w14:textId="77777777" w:rsidR="00CC5D23" w:rsidRDefault="00CC5D23" w:rsidP="006825C5">
            <w:pPr>
              <w:ind w:left="122" w:right="122"/>
            </w:pPr>
          </w:p>
        </w:tc>
        <w:tc>
          <w:tcPr>
            <w:tcW w:w="4860" w:type="dxa"/>
            <w:tcBorders>
              <w:top w:val="thinThickMediumGap" w:sz="24" w:space="0" w:color="auto"/>
              <w:left w:val="thinThickMediumGap" w:sz="24" w:space="0" w:color="auto"/>
              <w:bottom w:val="thickThinMediumGap" w:sz="24" w:space="0" w:color="auto"/>
              <w:right w:val="thickThinMediumGap" w:sz="24" w:space="0" w:color="auto"/>
            </w:tcBorders>
          </w:tcPr>
          <w:p w14:paraId="41B299DF" w14:textId="77777777" w:rsidR="00CC5D23" w:rsidRPr="008B3AEE" w:rsidRDefault="00CC5D23" w:rsidP="006825C5">
            <w:pPr>
              <w:ind w:left="122" w:right="122"/>
              <w:jc w:val="center"/>
              <w:rPr>
                <w:rFonts w:ascii="GaramondBold" w:hAnsi="GaramondBold"/>
                <w:b/>
                <w:sz w:val="40"/>
                <w:szCs w:val="40"/>
              </w:rPr>
            </w:pPr>
            <w:r w:rsidRPr="008B3AEE">
              <w:rPr>
                <w:rFonts w:ascii="GaramondBold" w:hAnsi="GaramondBold"/>
                <w:b/>
                <w:sz w:val="40"/>
                <w:szCs w:val="40"/>
              </w:rPr>
              <w:t>Proficiency Certificate</w:t>
            </w:r>
          </w:p>
          <w:p w14:paraId="7BC5E4F0" w14:textId="77777777" w:rsidR="00CC5D23" w:rsidRPr="00AC3829" w:rsidRDefault="00CC5D23" w:rsidP="006825C5">
            <w:pPr>
              <w:spacing w:line="360" w:lineRule="auto"/>
              <w:ind w:left="122" w:right="122"/>
              <w:rPr>
                <w:rFonts w:ascii="Garamond" w:hAnsi="Garamond"/>
                <w:b/>
                <w:sz w:val="8"/>
                <w:szCs w:val="8"/>
              </w:rPr>
            </w:pPr>
          </w:p>
          <w:p w14:paraId="71ECBEB9" w14:textId="1124782F" w:rsidR="00CC5D23" w:rsidRDefault="00CC5D23" w:rsidP="006825C5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This is to certify that __</w:t>
            </w:r>
            <w:r w:rsidR="000F0969">
              <w:rPr>
                <w:rFonts w:ascii="Garamond" w:hAnsi="Garamond"/>
                <w:b/>
              </w:rPr>
              <w:t>__________</w:t>
            </w:r>
            <w:r>
              <w:rPr>
                <w:rFonts w:ascii="Garamond" w:hAnsi="Garamond"/>
                <w:b/>
              </w:rPr>
              <w:t>________________________</w:t>
            </w:r>
          </w:p>
          <w:p w14:paraId="4B45FF2D" w14:textId="3532BCA8" w:rsidR="000F0969" w:rsidRDefault="00CC5D23" w:rsidP="006825C5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 member of __________</w:t>
            </w:r>
            <w:r w:rsidR="000F0969">
              <w:rPr>
                <w:rFonts w:ascii="Garamond" w:hAnsi="Garamond"/>
                <w:b/>
              </w:rPr>
              <w:t>________</w:t>
            </w:r>
            <w:r>
              <w:rPr>
                <w:rFonts w:ascii="Garamond" w:hAnsi="Garamond"/>
                <w:b/>
              </w:rPr>
              <w:t>_______</w:t>
            </w:r>
          </w:p>
          <w:p w14:paraId="225DC302" w14:textId="3F2360D1" w:rsidR="00CC5D23" w:rsidRDefault="00CC5D23" w:rsidP="00B5235D">
            <w:pPr>
              <w:spacing w:line="360" w:lineRule="auto"/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ssembly No. ____</w:t>
            </w:r>
          </w:p>
          <w:p w14:paraId="020EEAB0" w14:textId="77777777" w:rsidR="00CC5D23" w:rsidRPr="002C125A" w:rsidRDefault="00CC5D23" w:rsidP="006825C5">
            <w:pPr>
              <w:ind w:left="122" w:right="122"/>
              <w:jc w:val="center"/>
              <w:rPr>
                <w:rFonts w:ascii="Old English Text MT" w:hAnsi="Old English Text MT"/>
                <w:b/>
                <w:sz w:val="28"/>
                <w:szCs w:val="28"/>
              </w:rPr>
            </w:pPr>
            <w:r w:rsidRPr="002C125A">
              <w:rPr>
                <w:rFonts w:ascii="Old English Text MT" w:hAnsi="Old English Text MT"/>
                <w:b/>
                <w:sz w:val="28"/>
                <w:szCs w:val="28"/>
              </w:rPr>
              <w:t>Order of the Rainbow for Girls</w:t>
            </w:r>
          </w:p>
          <w:p w14:paraId="114E15F1" w14:textId="77777777" w:rsidR="00CC5D23" w:rsidRDefault="00CC5D23" w:rsidP="006825C5">
            <w:pPr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has successfully passed the Proficiency examination</w:t>
            </w:r>
          </w:p>
          <w:p w14:paraId="7BAC7446" w14:textId="77777777" w:rsidR="00CC5D23" w:rsidRPr="00AC3829" w:rsidRDefault="00CC5D23" w:rsidP="006825C5">
            <w:pPr>
              <w:ind w:left="122" w:right="122"/>
              <w:rPr>
                <w:rFonts w:ascii="Garamond" w:hAnsi="Garamond"/>
                <w:b/>
                <w:sz w:val="12"/>
                <w:szCs w:val="12"/>
              </w:rPr>
            </w:pPr>
          </w:p>
          <w:p w14:paraId="21F59B57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_________________________</w:t>
            </w:r>
          </w:p>
          <w:p w14:paraId="66552076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                                                     Worthy Advisor</w:t>
            </w:r>
          </w:p>
          <w:p w14:paraId="6ACB301F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ate______________</w:t>
            </w:r>
          </w:p>
          <w:p w14:paraId="10020CA0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_________________________</w:t>
            </w:r>
          </w:p>
          <w:p w14:paraId="39AB173D" w14:textId="77777777" w:rsidR="00CC5D23" w:rsidRDefault="00CC5D23" w:rsidP="006825C5">
            <w:pPr>
              <w:ind w:left="122" w:right="122"/>
            </w:pPr>
            <w:r w:rsidRPr="00AC3829">
              <w:rPr>
                <w:rFonts w:ascii="Garamond" w:hAnsi="Garamond"/>
                <w:b/>
              </w:rPr>
              <w:t xml:space="preserve">                                                      </w:t>
            </w:r>
            <w:r>
              <w:rPr>
                <w:rFonts w:ascii="Garamond" w:hAnsi="Garamond"/>
                <w:b/>
              </w:rPr>
              <w:t>Mother</w:t>
            </w:r>
            <w:r w:rsidRPr="00AC3829">
              <w:rPr>
                <w:rFonts w:ascii="Garamond" w:hAnsi="Garamond"/>
                <w:b/>
              </w:rPr>
              <w:t xml:space="preserve"> Advisor</w:t>
            </w:r>
          </w:p>
        </w:tc>
      </w:tr>
      <w:tr w:rsidR="00CC5D23" w14:paraId="6369CB4F" w14:textId="77777777" w:rsidTr="006825C5">
        <w:trPr>
          <w:cantSplit/>
          <w:trHeight w:hRule="exact" w:val="270"/>
        </w:trPr>
        <w:tc>
          <w:tcPr>
            <w:tcW w:w="4860" w:type="dxa"/>
            <w:tcBorders>
              <w:top w:val="thickThinMediumGap" w:sz="24" w:space="0" w:color="auto"/>
              <w:bottom w:val="thinThickMediumGap" w:sz="24" w:space="0" w:color="auto"/>
            </w:tcBorders>
          </w:tcPr>
          <w:p w14:paraId="752B10E3" w14:textId="77777777" w:rsidR="00CC5D23" w:rsidRDefault="00CC5D23" w:rsidP="006825C5">
            <w:pPr>
              <w:ind w:left="122" w:right="122"/>
            </w:pPr>
          </w:p>
        </w:tc>
        <w:tc>
          <w:tcPr>
            <w:tcW w:w="540" w:type="dxa"/>
          </w:tcPr>
          <w:p w14:paraId="1033C097" w14:textId="77777777" w:rsidR="00CC5D23" w:rsidRDefault="00CC5D23" w:rsidP="006825C5">
            <w:pPr>
              <w:ind w:left="122" w:right="122"/>
            </w:pPr>
          </w:p>
        </w:tc>
        <w:tc>
          <w:tcPr>
            <w:tcW w:w="4860" w:type="dxa"/>
            <w:tcBorders>
              <w:top w:val="thickThinMediumGap" w:sz="24" w:space="0" w:color="auto"/>
              <w:bottom w:val="thinThickMediumGap" w:sz="24" w:space="0" w:color="auto"/>
            </w:tcBorders>
          </w:tcPr>
          <w:p w14:paraId="2C701887" w14:textId="77777777" w:rsidR="00CC5D23" w:rsidRDefault="00CC5D23" w:rsidP="006825C5">
            <w:pPr>
              <w:ind w:left="122" w:right="122"/>
            </w:pPr>
          </w:p>
        </w:tc>
      </w:tr>
      <w:tr w:rsidR="00CC5D23" w14:paraId="53D40C37" w14:textId="77777777" w:rsidTr="006825C5">
        <w:trPr>
          <w:cantSplit/>
          <w:trHeight w:hRule="exact" w:val="3359"/>
        </w:trPr>
        <w:tc>
          <w:tcPr>
            <w:tcW w:w="4860" w:type="dxa"/>
            <w:tcBorders>
              <w:top w:val="thinThickMediumGap" w:sz="24" w:space="0" w:color="auto"/>
              <w:left w:val="thinThickMediumGap" w:sz="24" w:space="0" w:color="auto"/>
              <w:bottom w:val="thickThinMediumGap" w:sz="24" w:space="0" w:color="auto"/>
              <w:right w:val="thickThinMediumGap" w:sz="24" w:space="0" w:color="auto"/>
            </w:tcBorders>
          </w:tcPr>
          <w:p w14:paraId="6CA96E7D" w14:textId="77777777" w:rsidR="00CC5D23" w:rsidRPr="008B3AEE" w:rsidRDefault="00CC5D23" w:rsidP="006825C5">
            <w:pPr>
              <w:ind w:left="122" w:right="122"/>
              <w:jc w:val="center"/>
              <w:rPr>
                <w:rFonts w:ascii="GaramondBold" w:hAnsi="GaramondBold"/>
                <w:b/>
                <w:sz w:val="40"/>
                <w:szCs w:val="40"/>
              </w:rPr>
            </w:pPr>
            <w:r w:rsidRPr="008B3AEE">
              <w:rPr>
                <w:rFonts w:ascii="GaramondBold" w:hAnsi="GaramondBold"/>
                <w:b/>
                <w:sz w:val="40"/>
                <w:szCs w:val="40"/>
              </w:rPr>
              <w:t>Proficiency Certificate</w:t>
            </w:r>
          </w:p>
          <w:p w14:paraId="3B00949E" w14:textId="77777777" w:rsidR="00CC5D23" w:rsidRPr="00AC3829" w:rsidRDefault="00CC5D23" w:rsidP="006825C5">
            <w:pPr>
              <w:spacing w:line="360" w:lineRule="auto"/>
              <w:ind w:left="122" w:right="122"/>
              <w:rPr>
                <w:rFonts w:ascii="Garamond" w:hAnsi="Garamond"/>
                <w:b/>
                <w:sz w:val="8"/>
                <w:szCs w:val="8"/>
              </w:rPr>
            </w:pPr>
          </w:p>
          <w:p w14:paraId="53E7D904" w14:textId="77777777" w:rsidR="000F0969" w:rsidRDefault="00CC5D23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This is to certify that </w:t>
            </w:r>
            <w:r w:rsidR="000F0969">
              <w:rPr>
                <w:rFonts w:ascii="Garamond" w:hAnsi="Garamond"/>
                <w:b/>
              </w:rPr>
              <w:t>____________________________________</w:t>
            </w:r>
          </w:p>
          <w:p w14:paraId="007D514A" w14:textId="77777777" w:rsidR="000F0969" w:rsidRDefault="000F0969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 member of _________________________</w:t>
            </w:r>
          </w:p>
          <w:p w14:paraId="62A42766" w14:textId="77777777" w:rsidR="000F0969" w:rsidRDefault="000F0969" w:rsidP="00B5235D">
            <w:pPr>
              <w:spacing w:line="360" w:lineRule="auto"/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ssembly No. ____</w:t>
            </w:r>
          </w:p>
          <w:p w14:paraId="4BFD1D32" w14:textId="4E8851A4" w:rsidR="00CC5D23" w:rsidRPr="002C125A" w:rsidRDefault="00CC5D23" w:rsidP="006825C5">
            <w:pPr>
              <w:ind w:left="122" w:right="122"/>
              <w:jc w:val="center"/>
              <w:rPr>
                <w:rFonts w:ascii="Old English Text MT" w:hAnsi="Old English Text MT"/>
                <w:b/>
                <w:sz w:val="28"/>
                <w:szCs w:val="28"/>
              </w:rPr>
            </w:pPr>
            <w:r w:rsidRPr="002C125A">
              <w:rPr>
                <w:rFonts w:ascii="Old English Text MT" w:hAnsi="Old English Text MT"/>
                <w:b/>
                <w:sz w:val="28"/>
                <w:szCs w:val="28"/>
              </w:rPr>
              <w:t>Order of the Rainbow for Girls</w:t>
            </w:r>
          </w:p>
          <w:p w14:paraId="4855E712" w14:textId="77777777" w:rsidR="00CC5D23" w:rsidRDefault="00CC5D23" w:rsidP="006825C5">
            <w:pPr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has successfully passed the Proficiency examination</w:t>
            </w:r>
          </w:p>
          <w:p w14:paraId="228E8A90" w14:textId="77777777" w:rsidR="00CC5D23" w:rsidRPr="00AC3829" w:rsidRDefault="00CC5D23" w:rsidP="006825C5">
            <w:pPr>
              <w:ind w:left="122" w:right="122"/>
              <w:rPr>
                <w:rFonts w:ascii="Garamond" w:hAnsi="Garamond"/>
                <w:b/>
                <w:sz w:val="12"/>
                <w:szCs w:val="12"/>
              </w:rPr>
            </w:pPr>
          </w:p>
          <w:p w14:paraId="516674CD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_________________________</w:t>
            </w:r>
          </w:p>
          <w:p w14:paraId="629BC90B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                                                     Worthy Advisor</w:t>
            </w:r>
          </w:p>
          <w:p w14:paraId="0D7C8C68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ate______________</w:t>
            </w:r>
          </w:p>
          <w:p w14:paraId="7E232A59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_________________________</w:t>
            </w:r>
          </w:p>
          <w:p w14:paraId="261C9DDB" w14:textId="77777777" w:rsidR="00CC5D23" w:rsidRDefault="00CC5D23" w:rsidP="006825C5">
            <w:pPr>
              <w:ind w:left="122" w:right="122"/>
            </w:pPr>
            <w:r w:rsidRPr="00AC3829">
              <w:rPr>
                <w:rFonts w:ascii="Garamond" w:hAnsi="Garamond"/>
                <w:b/>
              </w:rPr>
              <w:t xml:space="preserve">                                                      </w:t>
            </w:r>
            <w:r>
              <w:rPr>
                <w:rFonts w:ascii="Garamond" w:hAnsi="Garamond"/>
                <w:b/>
              </w:rPr>
              <w:t>Mother</w:t>
            </w:r>
            <w:r w:rsidRPr="00AC3829">
              <w:rPr>
                <w:rFonts w:ascii="Garamond" w:hAnsi="Garamond"/>
                <w:b/>
              </w:rPr>
              <w:t xml:space="preserve"> Advisor</w:t>
            </w:r>
          </w:p>
        </w:tc>
        <w:tc>
          <w:tcPr>
            <w:tcW w:w="540" w:type="dxa"/>
            <w:tcBorders>
              <w:left w:val="thickThinMediumGap" w:sz="24" w:space="0" w:color="auto"/>
              <w:right w:val="thinThickMediumGap" w:sz="24" w:space="0" w:color="auto"/>
            </w:tcBorders>
          </w:tcPr>
          <w:p w14:paraId="32E0A869" w14:textId="77777777" w:rsidR="00CC5D23" w:rsidRDefault="00CC5D23" w:rsidP="006825C5">
            <w:pPr>
              <w:ind w:left="122" w:right="122"/>
            </w:pPr>
          </w:p>
        </w:tc>
        <w:tc>
          <w:tcPr>
            <w:tcW w:w="4860" w:type="dxa"/>
            <w:tcBorders>
              <w:top w:val="thinThickMediumGap" w:sz="24" w:space="0" w:color="auto"/>
              <w:left w:val="thinThickMediumGap" w:sz="24" w:space="0" w:color="auto"/>
              <w:bottom w:val="thickThinMediumGap" w:sz="24" w:space="0" w:color="auto"/>
              <w:right w:val="thickThinMediumGap" w:sz="24" w:space="0" w:color="auto"/>
            </w:tcBorders>
          </w:tcPr>
          <w:p w14:paraId="6FA9936B" w14:textId="77777777" w:rsidR="00CC5D23" w:rsidRPr="008B3AEE" w:rsidRDefault="00CC5D23" w:rsidP="006825C5">
            <w:pPr>
              <w:ind w:left="122" w:right="122"/>
              <w:jc w:val="center"/>
              <w:rPr>
                <w:rFonts w:ascii="GaramondBold" w:hAnsi="GaramondBold"/>
                <w:b/>
                <w:sz w:val="40"/>
                <w:szCs w:val="40"/>
              </w:rPr>
            </w:pPr>
            <w:r w:rsidRPr="008B3AEE">
              <w:rPr>
                <w:rFonts w:ascii="GaramondBold" w:hAnsi="GaramondBold"/>
                <w:b/>
                <w:sz w:val="40"/>
                <w:szCs w:val="40"/>
              </w:rPr>
              <w:t>Proficiency Certificate</w:t>
            </w:r>
          </w:p>
          <w:p w14:paraId="57895074" w14:textId="77777777" w:rsidR="00CC5D23" w:rsidRPr="00AC3829" w:rsidRDefault="00CC5D23" w:rsidP="006825C5">
            <w:pPr>
              <w:spacing w:line="360" w:lineRule="auto"/>
              <w:ind w:left="122" w:right="122"/>
              <w:rPr>
                <w:rFonts w:ascii="Garamond" w:hAnsi="Garamond"/>
                <w:b/>
                <w:sz w:val="8"/>
                <w:szCs w:val="8"/>
              </w:rPr>
            </w:pPr>
          </w:p>
          <w:p w14:paraId="42AF416C" w14:textId="77777777" w:rsidR="000F0969" w:rsidRDefault="00CC5D23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This is to certify that </w:t>
            </w:r>
            <w:r w:rsidR="000F0969">
              <w:rPr>
                <w:rFonts w:ascii="Garamond" w:hAnsi="Garamond"/>
                <w:b/>
              </w:rPr>
              <w:t>____________________________________</w:t>
            </w:r>
          </w:p>
          <w:p w14:paraId="586D9C7B" w14:textId="77777777" w:rsidR="000F0969" w:rsidRDefault="000F0969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 member of _________________________</w:t>
            </w:r>
          </w:p>
          <w:p w14:paraId="00190922" w14:textId="77777777" w:rsidR="000F0969" w:rsidRDefault="000F0969" w:rsidP="00B5235D">
            <w:pPr>
              <w:spacing w:line="360" w:lineRule="auto"/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ssembly No. ____</w:t>
            </w:r>
          </w:p>
          <w:p w14:paraId="2D8E784C" w14:textId="5B8006C9" w:rsidR="00CC5D23" w:rsidRPr="002C125A" w:rsidRDefault="00CC5D23" w:rsidP="006825C5">
            <w:pPr>
              <w:ind w:left="122" w:right="122"/>
              <w:jc w:val="center"/>
              <w:rPr>
                <w:rFonts w:ascii="Old English Text MT" w:hAnsi="Old English Text MT"/>
                <w:b/>
                <w:sz w:val="28"/>
                <w:szCs w:val="28"/>
              </w:rPr>
            </w:pPr>
            <w:r w:rsidRPr="002C125A">
              <w:rPr>
                <w:rFonts w:ascii="Old English Text MT" w:hAnsi="Old English Text MT"/>
                <w:b/>
                <w:sz w:val="28"/>
                <w:szCs w:val="28"/>
              </w:rPr>
              <w:t>Order of the Rainbow for Girls</w:t>
            </w:r>
          </w:p>
          <w:p w14:paraId="4DA9BDB2" w14:textId="77777777" w:rsidR="00CC5D23" w:rsidRDefault="00CC5D23" w:rsidP="006825C5">
            <w:pPr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has successfully passed the Proficiency examination</w:t>
            </w:r>
          </w:p>
          <w:p w14:paraId="03DF3773" w14:textId="77777777" w:rsidR="00CC5D23" w:rsidRPr="00AC3829" w:rsidRDefault="00CC5D23" w:rsidP="006825C5">
            <w:pPr>
              <w:ind w:left="122" w:right="122"/>
              <w:rPr>
                <w:rFonts w:ascii="Garamond" w:hAnsi="Garamond"/>
                <w:b/>
                <w:sz w:val="12"/>
                <w:szCs w:val="12"/>
              </w:rPr>
            </w:pPr>
          </w:p>
          <w:p w14:paraId="255EEBD4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_________________________</w:t>
            </w:r>
          </w:p>
          <w:p w14:paraId="4589EE92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                                                     Worthy Advisor</w:t>
            </w:r>
          </w:p>
          <w:p w14:paraId="5792269D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ate______________</w:t>
            </w:r>
          </w:p>
          <w:p w14:paraId="1CE02B21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_________________________</w:t>
            </w:r>
          </w:p>
          <w:p w14:paraId="5EE35F83" w14:textId="77777777" w:rsidR="00CC5D23" w:rsidRDefault="00CC5D23" w:rsidP="006825C5">
            <w:pPr>
              <w:ind w:left="122" w:right="122"/>
            </w:pPr>
            <w:r w:rsidRPr="00AC3829">
              <w:rPr>
                <w:rFonts w:ascii="Garamond" w:hAnsi="Garamond"/>
                <w:b/>
              </w:rPr>
              <w:t xml:space="preserve">                                                      </w:t>
            </w:r>
            <w:r>
              <w:rPr>
                <w:rFonts w:ascii="Garamond" w:hAnsi="Garamond"/>
                <w:b/>
              </w:rPr>
              <w:t>Mother</w:t>
            </w:r>
            <w:r w:rsidRPr="00AC3829">
              <w:rPr>
                <w:rFonts w:ascii="Garamond" w:hAnsi="Garamond"/>
                <w:b/>
              </w:rPr>
              <w:t xml:space="preserve"> Advisor</w:t>
            </w:r>
          </w:p>
        </w:tc>
      </w:tr>
      <w:tr w:rsidR="00CC5D23" w14:paraId="74201465" w14:textId="77777777" w:rsidTr="006825C5">
        <w:trPr>
          <w:cantSplit/>
          <w:trHeight w:hRule="exact" w:val="270"/>
        </w:trPr>
        <w:tc>
          <w:tcPr>
            <w:tcW w:w="4860" w:type="dxa"/>
            <w:tcBorders>
              <w:top w:val="thickThinMediumGap" w:sz="24" w:space="0" w:color="auto"/>
              <w:bottom w:val="thinThickMediumGap" w:sz="24" w:space="0" w:color="auto"/>
            </w:tcBorders>
          </w:tcPr>
          <w:p w14:paraId="08E57BD7" w14:textId="77777777" w:rsidR="00CC5D23" w:rsidRDefault="00CC5D23" w:rsidP="006825C5">
            <w:pPr>
              <w:ind w:left="122" w:right="122"/>
            </w:pPr>
          </w:p>
        </w:tc>
        <w:tc>
          <w:tcPr>
            <w:tcW w:w="540" w:type="dxa"/>
          </w:tcPr>
          <w:p w14:paraId="66CCA31F" w14:textId="77777777" w:rsidR="00CC5D23" w:rsidRDefault="00CC5D23" w:rsidP="006825C5">
            <w:pPr>
              <w:ind w:left="122" w:right="122"/>
            </w:pPr>
          </w:p>
        </w:tc>
        <w:tc>
          <w:tcPr>
            <w:tcW w:w="4860" w:type="dxa"/>
            <w:tcBorders>
              <w:top w:val="thickThinMediumGap" w:sz="24" w:space="0" w:color="auto"/>
              <w:bottom w:val="thinThickMediumGap" w:sz="24" w:space="0" w:color="auto"/>
            </w:tcBorders>
          </w:tcPr>
          <w:p w14:paraId="539AC90F" w14:textId="77777777" w:rsidR="00CC5D23" w:rsidRDefault="00CC5D23" w:rsidP="006825C5">
            <w:pPr>
              <w:ind w:left="122" w:right="122"/>
            </w:pPr>
          </w:p>
        </w:tc>
      </w:tr>
      <w:tr w:rsidR="00CC5D23" w14:paraId="5610D2B6" w14:textId="77777777" w:rsidTr="00CC5D23">
        <w:trPr>
          <w:cantSplit/>
          <w:trHeight w:hRule="exact" w:val="3359"/>
        </w:trPr>
        <w:tc>
          <w:tcPr>
            <w:tcW w:w="4860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  <w:right w:val="thickThinMediumGap" w:sz="24" w:space="0" w:color="auto"/>
            </w:tcBorders>
          </w:tcPr>
          <w:p w14:paraId="0DBB5FA1" w14:textId="77777777" w:rsidR="00CC5D23" w:rsidRPr="008B3AEE" w:rsidRDefault="00CC5D23" w:rsidP="006825C5">
            <w:pPr>
              <w:ind w:left="122" w:right="122"/>
              <w:jc w:val="center"/>
              <w:rPr>
                <w:rFonts w:ascii="GaramondBold" w:hAnsi="GaramondBold"/>
                <w:b/>
                <w:sz w:val="40"/>
                <w:szCs w:val="40"/>
              </w:rPr>
            </w:pPr>
            <w:r w:rsidRPr="008B3AEE">
              <w:rPr>
                <w:rFonts w:ascii="GaramondBold" w:hAnsi="GaramondBold"/>
                <w:b/>
                <w:sz w:val="40"/>
                <w:szCs w:val="40"/>
              </w:rPr>
              <w:t>Proficiency Certificate</w:t>
            </w:r>
          </w:p>
          <w:p w14:paraId="68505D8E" w14:textId="77777777" w:rsidR="00CC5D23" w:rsidRPr="00AC3829" w:rsidRDefault="00CC5D23" w:rsidP="006825C5">
            <w:pPr>
              <w:spacing w:line="360" w:lineRule="auto"/>
              <w:ind w:left="122" w:right="122"/>
              <w:rPr>
                <w:rFonts w:ascii="Garamond" w:hAnsi="Garamond"/>
                <w:b/>
                <w:sz w:val="8"/>
                <w:szCs w:val="8"/>
              </w:rPr>
            </w:pPr>
          </w:p>
          <w:p w14:paraId="331EE79E" w14:textId="77777777" w:rsidR="000F0969" w:rsidRDefault="00CC5D23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This is to certify that </w:t>
            </w:r>
            <w:r w:rsidR="000F0969">
              <w:rPr>
                <w:rFonts w:ascii="Garamond" w:hAnsi="Garamond"/>
                <w:b/>
              </w:rPr>
              <w:t>____________________________________</w:t>
            </w:r>
          </w:p>
          <w:p w14:paraId="43A85D08" w14:textId="77777777" w:rsidR="000F0969" w:rsidRDefault="000F0969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 member of _________________________</w:t>
            </w:r>
          </w:p>
          <w:p w14:paraId="2D05E46F" w14:textId="77777777" w:rsidR="000F0969" w:rsidRDefault="000F0969" w:rsidP="00B5235D">
            <w:pPr>
              <w:spacing w:line="360" w:lineRule="auto"/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ssembly No. ____</w:t>
            </w:r>
          </w:p>
          <w:p w14:paraId="07807859" w14:textId="561938B6" w:rsidR="00CC5D23" w:rsidRPr="002C125A" w:rsidRDefault="00CC5D23" w:rsidP="006825C5">
            <w:pPr>
              <w:ind w:left="122" w:right="122"/>
              <w:jc w:val="center"/>
              <w:rPr>
                <w:rFonts w:ascii="Old English Text MT" w:hAnsi="Old English Text MT"/>
                <w:b/>
                <w:sz w:val="28"/>
                <w:szCs w:val="28"/>
              </w:rPr>
            </w:pPr>
            <w:r w:rsidRPr="002C125A">
              <w:rPr>
                <w:rFonts w:ascii="Old English Text MT" w:hAnsi="Old English Text MT"/>
                <w:b/>
                <w:sz w:val="28"/>
                <w:szCs w:val="28"/>
              </w:rPr>
              <w:t>Order of the Rainbow for Girls</w:t>
            </w:r>
          </w:p>
          <w:p w14:paraId="669597B1" w14:textId="77777777" w:rsidR="00CC5D23" w:rsidRDefault="00CC5D23" w:rsidP="006825C5">
            <w:pPr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has successfully passed the Proficiency examination</w:t>
            </w:r>
          </w:p>
          <w:p w14:paraId="13E94555" w14:textId="77777777" w:rsidR="00CC5D23" w:rsidRPr="00AC3829" w:rsidRDefault="00CC5D23" w:rsidP="006825C5">
            <w:pPr>
              <w:ind w:left="122" w:right="122"/>
              <w:rPr>
                <w:rFonts w:ascii="Garamond" w:hAnsi="Garamond"/>
                <w:b/>
                <w:sz w:val="12"/>
                <w:szCs w:val="12"/>
              </w:rPr>
            </w:pPr>
          </w:p>
          <w:p w14:paraId="77159429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_________________________</w:t>
            </w:r>
          </w:p>
          <w:p w14:paraId="11E1D146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                                                     Worthy Advisor</w:t>
            </w:r>
          </w:p>
          <w:p w14:paraId="1F261EF5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ate______________</w:t>
            </w:r>
          </w:p>
          <w:p w14:paraId="147E5D25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_________________________</w:t>
            </w:r>
          </w:p>
          <w:p w14:paraId="4EC81A80" w14:textId="77777777" w:rsidR="00CC5D23" w:rsidRDefault="00CC5D23" w:rsidP="006825C5">
            <w:pPr>
              <w:ind w:left="122" w:right="122"/>
            </w:pPr>
            <w:r w:rsidRPr="00AC3829">
              <w:rPr>
                <w:rFonts w:ascii="Garamond" w:hAnsi="Garamond"/>
                <w:b/>
              </w:rPr>
              <w:t xml:space="preserve">                                                      </w:t>
            </w:r>
            <w:r>
              <w:rPr>
                <w:rFonts w:ascii="Garamond" w:hAnsi="Garamond"/>
                <w:b/>
              </w:rPr>
              <w:t>Mother</w:t>
            </w:r>
            <w:r w:rsidRPr="00AC3829">
              <w:rPr>
                <w:rFonts w:ascii="Garamond" w:hAnsi="Garamond"/>
                <w:b/>
              </w:rPr>
              <w:t xml:space="preserve"> Advisor</w:t>
            </w:r>
          </w:p>
        </w:tc>
        <w:tc>
          <w:tcPr>
            <w:tcW w:w="540" w:type="dxa"/>
            <w:tcBorders>
              <w:left w:val="thickThinMediumGap" w:sz="24" w:space="0" w:color="auto"/>
              <w:right w:val="thinThickMediumGap" w:sz="24" w:space="0" w:color="auto"/>
            </w:tcBorders>
          </w:tcPr>
          <w:p w14:paraId="6DAD73F8" w14:textId="77777777" w:rsidR="00CC5D23" w:rsidRDefault="00CC5D23" w:rsidP="006825C5">
            <w:pPr>
              <w:ind w:left="122" w:right="122"/>
            </w:pPr>
          </w:p>
        </w:tc>
        <w:tc>
          <w:tcPr>
            <w:tcW w:w="4860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  <w:right w:val="thickThinMediumGap" w:sz="24" w:space="0" w:color="auto"/>
            </w:tcBorders>
          </w:tcPr>
          <w:p w14:paraId="3246D845" w14:textId="77777777" w:rsidR="00CC5D23" w:rsidRPr="008B3AEE" w:rsidRDefault="00CC5D23" w:rsidP="006825C5">
            <w:pPr>
              <w:ind w:left="122" w:right="122"/>
              <w:jc w:val="center"/>
              <w:rPr>
                <w:rFonts w:ascii="GaramondBold" w:hAnsi="GaramondBold"/>
                <w:b/>
                <w:sz w:val="40"/>
                <w:szCs w:val="40"/>
              </w:rPr>
            </w:pPr>
            <w:r w:rsidRPr="008B3AEE">
              <w:rPr>
                <w:rFonts w:ascii="GaramondBold" w:hAnsi="GaramondBold"/>
                <w:b/>
                <w:sz w:val="40"/>
                <w:szCs w:val="40"/>
              </w:rPr>
              <w:t>Proficiency Certificate</w:t>
            </w:r>
          </w:p>
          <w:p w14:paraId="62E3AD8D" w14:textId="77777777" w:rsidR="00CC5D23" w:rsidRPr="00AC3829" w:rsidRDefault="00CC5D23" w:rsidP="006825C5">
            <w:pPr>
              <w:spacing w:line="360" w:lineRule="auto"/>
              <w:ind w:left="122" w:right="122"/>
              <w:rPr>
                <w:rFonts w:ascii="Garamond" w:hAnsi="Garamond"/>
                <w:b/>
                <w:sz w:val="8"/>
                <w:szCs w:val="8"/>
              </w:rPr>
            </w:pPr>
          </w:p>
          <w:p w14:paraId="6D220812" w14:textId="77777777" w:rsidR="000F0969" w:rsidRDefault="00CC5D23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This is to certify that </w:t>
            </w:r>
            <w:r w:rsidR="000F0969">
              <w:rPr>
                <w:rFonts w:ascii="Garamond" w:hAnsi="Garamond"/>
                <w:b/>
              </w:rPr>
              <w:t>____________________________________</w:t>
            </w:r>
          </w:p>
          <w:p w14:paraId="4D9C8CF4" w14:textId="77777777" w:rsidR="000F0969" w:rsidRDefault="000F0969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 member of _________________________</w:t>
            </w:r>
          </w:p>
          <w:p w14:paraId="09D85492" w14:textId="77777777" w:rsidR="000F0969" w:rsidRDefault="000F0969" w:rsidP="00B5235D">
            <w:pPr>
              <w:spacing w:line="360" w:lineRule="auto"/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ssembly No. ____</w:t>
            </w:r>
          </w:p>
          <w:p w14:paraId="044834B5" w14:textId="4B31160B" w:rsidR="00CC5D23" w:rsidRPr="002C125A" w:rsidRDefault="00CC5D23" w:rsidP="006825C5">
            <w:pPr>
              <w:ind w:left="122" w:right="122"/>
              <w:jc w:val="center"/>
              <w:rPr>
                <w:rFonts w:ascii="Old English Text MT" w:hAnsi="Old English Text MT"/>
                <w:b/>
                <w:sz w:val="28"/>
                <w:szCs w:val="28"/>
              </w:rPr>
            </w:pPr>
            <w:r w:rsidRPr="002C125A">
              <w:rPr>
                <w:rFonts w:ascii="Old English Text MT" w:hAnsi="Old English Text MT"/>
                <w:b/>
                <w:sz w:val="28"/>
                <w:szCs w:val="28"/>
              </w:rPr>
              <w:t>Order of the Rainbow for Girls</w:t>
            </w:r>
          </w:p>
          <w:p w14:paraId="611AB4FB" w14:textId="77777777" w:rsidR="00CC5D23" w:rsidRDefault="00CC5D23" w:rsidP="006825C5">
            <w:pPr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has successfully passed the Proficiency examination</w:t>
            </w:r>
          </w:p>
          <w:p w14:paraId="589DE7FC" w14:textId="77777777" w:rsidR="00CC5D23" w:rsidRPr="00AC3829" w:rsidRDefault="00CC5D23" w:rsidP="006825C5">
            <w:pPr>
              <w:ind w:left="122" w:right="122"/>
              <w:rPr>
                <w:rFonts w:ascii="Garamond" w:hAnsi="Garamond"/>
                <w:b/>
                <w:sz w:val="12"/>
                <w:szCs w:val="12"/>
              </w:rPr>
            </w:pPr>
          </w:p>
          <w:p w14:paraId="3CD9907B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_________________________</w:t>
            </w:r>
          </w:p>
          <w:p w14:paraId="018881AC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                                                     Worthy Advisor</w:t>
            </w:r>
          </w:p>
          <w:p w14:paraId="6CE365CB" w14:textId="77777777" w:rsidR="00CC5D23" w:rsidRDefault="00CC5D23" w:rsidP="006825C5">
            <w:pPr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ate______________</w:t>
            </w:r>
          </w:p>
          <w:p w14:paraId="6AC5136E" w14:textId="77777777" w:rsidR="00CC5D23" w:rsidRDefault="00CC5D23" w:rsidP="006825C5">
            <w:pPr>
              <w:ind w:left="122" w:right="122"/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_________________________</w:t>
            </w:r>
          </w:p>
          <w:p w14:paraId="258763EA" w14:textId="77777777" w:rsidR="00CC5D23" w:rsidRDefault="00CC5D23" w:rsidP="006825C5">
            <w:pPr>
              <w:ind w:left="122" w:right="122"/>
            </w:pPr>
            <w:r w:rsidRPr="00AC3829">
              <w:rPr>
                <w:rFonts w:ascii="Garamond" w:hAnsi="Garamond"/>
                <w:b/>
              </w:rPr>
              <w:t xml:space="preserve">                                                      </w:t>
            </w:r>
            <w:r>
              <w:rPr>
                <w:rFonts w:ascii="Garamond" w:hAnsi="Garamond"/>
                <w:b/>
              </w:rPr>
              <w:t>Mother</w:t>
            </w:r>
            <w:r w:rsidRPr="00AC3829">
              <w:rPr>
                <w:rFonts w:ascii="Garamond" w:hAnsi="Garamond"/>
                <w:b/>
              </w:rPr>
              <w:t xml:space="preserve"> Advisor</w:t>
            </w:r>
          </w:p>
        </w:tc>
      </w:tr>
      <w:tr w:rsidR="00CC5D23" w14:paraId="456C7806" w14:textId="77777777" w:rsidTr="006825C5">
        <w:trPr>
          <w:cantSplit/>
          <w:trHeight w:hRule="exact" w:val="3359"/>
        </w:trPr>
        <w:tc>
          <w:tcPr>
            <w:tcW w:w="4860" w:type="dxa"/>
            <w:tcBorders>
              <w:top w:val="thinThickMediumGap" w:sz="24" w:space="0" w:color="auto"/>
              <w:left w:val="thinThickMediumGap" w:sz="24" w:space="0" w:color="auto"/>
              <w:bottom w:val="thickThinMediumGap" w:sz="24" w:space="0" w:color="auto"/>
              <w:right w:val="thickThinMediumGap" w:sz="24" w:space="0" w:color="auto"/>
            </w:tcBorders>
          </w:tcPr>
          <w:p w14:paraId="2AB8336E" w14:textId="77777777" w:rsidR="00CC5D23" w:rsidRPr="008B3AEE" w:rsidRDefault="00CC5D23" w:rsidP="00CC5D23">
            <w:pPr>
              <w:ind w:left="122" w:right="122"/>
              <w:jc w:val="center"/>
              <w:rPr>
                <w:rFonts w:ascii="GaramondBold" w:hAnsi="GaramondBold"/>
                <w:b/>
                <w:sz w:val="40"/>
                <w:szCs w:val="40"/>
              </w:rPr>
            </w:pPr>
            <w:r w:rsidRPr="008B3AEE">
              <w:rPr>
                <w:rFonts w:ascii="GaramondBold" w:hAnsi="GaramondBold"/>
                <w:b/>
                <w:sz w:val="40"/>
                <w:szCs w:val="40"/>
              </w:rPr>
              <w:t>Proficiency Certificate</w:t>
            </w:r>
          </w:p>
          <w:p w14:paraId="7799CB57" w14:textId="77777777" w:rsidR="00CC5D23" w:rsidRPr="00AC3829" w:rsidRDefault="00CC5D23" w:rsidP="00CC5D23">
            <w:pPr>
              <w:spacing w:line="360" w:lineRule="auto"/>
              <w:ind w:left="122" w:right="122"/>
              <w:rPr>
                <w:rFonts w:ascii="Garamond" w:hAnsi="Garamond"/>
                <w:b/>
                <w:sz w:val="8"/>
                <w:szCs w:val="8"/>
              </w:rPr>
            </w:pPr>
          </w:p>
          <w:p w14:paraId="45E29A1F" w14:textId="77777777" w:rsidR="000F0969" w:rsidRDefault="00CC5D23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This is to certify that </w:t>
            </w:r>
            <w:r w:rsidR="000F0969">
              <w:rPr>
                <w:rFonts w:ascii="Garamond" w:hAnsi="Garamond"/>
                <w:b/>
              </w:rPr>
              <w:t>____________________________________</w:t>
            </w:r>
          </w:p>
          <w:p w14:paraId="213F7F7D" w14:textId="77777777" w:rsidR="000F0969" w:rsidRDefault="000F0969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 member of _________________________</w:t>
            </w:r>
          </w:p>
          <w:p w14:paraId="1C0AAB4A" w14:textId="77777777" w:rsidR="000F0969" w:rsidRDefault="000F0969" w:rsidP="00B5235D">
            <w:pPr>
              <w:spacing w:line="360" w:lineRule="auto"/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ssembly No. ____</w:t>
            </w:r>
          </w:p>
          <w:p w14:paraId="7933943A" w14:textId="6059F74B" w:rsidR="00CC5D23" w:rsidRPr="002C125A" w:rsidRDefault="00CC5D23" w:rsidP="00CC5D23">
            <w:pPr>
              <w:ind w:left="122" w:right="122"/>
              <w:jc w:val="center"/>
              <w:rPr>
                <w:rFonts w:ascii="Old English Text MT" w:hAnsi="Old English Text MT"/>
                <w:b/>
                <w:sz w:val="28"/>
                <w:szCs w:val="28"/>
              </w:rPr>
            </w:pPr>
            <w:r w:rsidRPr="002C125A">
              <w:rPr>
                <w:rFonts w:ascii="Old English Text MT" w:hAnsi="Old English Text MT"/>
                <w:b/>
                <w:sz w:val="28"/>
                <w:szCs w:val="28"/>
              </w:rPr>
              <w:t>Order of the Rainbow for Girls</w:t>
            </w:r>
          </w:p>
          <w:p w14:paraId="4ACA71FA" w14:textId="77777777" w:rsidR="00CC5D23" w:rsidRDefault="00CC5D23" w:rsidP="00CC5D23">
            <w:pPr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has successfully passed the Proficiency examination</w:t>
            </w:r>
          </w:p>
          <w:p w14:paraId="4A9B8B8D" w14:textId="77777777" w:rsidR="00CC5D23" w:rsidRPr="008B3AEE" w:rsidRDefault="00CC5D23" w:rsidP="006825C5">
            <w:pPr>
              <w:ind w:left="122" w:right="122"/>
              <w:jc w:val="center"/>
              <w:rPr>
                <w:rFonts w:ascii="GaramondBold" w:hAnsi="GaramondBold"/>
                <w:b/>
                <w:sz w:val="40"/>
                <w:szCs w:val="40"/>
              </w:rPr>
            </w:pPr>
          </w:p>
        </w:tc>
        <w:tc>
          <w:tcPr>
            <w:tcW w:w="540" w:type="dxa"/>
            <w:tcBorders>
              <w:left w:val="thickThinMediumGap" w:sz="24" w:space="0" w:color="auto"/>
              <w:right w:val="thinThickMediumGap" w:sz="24" w:space="0" w:color="auto"/>
            </w:tcBorders>
          </w:tcPr>
          <w:p w14:paraId="4C458E38" w14:textId="77777777" w:rsidR="00CC5D23" w:rsidRDefault="00CC5D23" w:rsidP="006825C5">
            <w:pPr>
              <w:ind w:left="122" w:right="122"/>
            </w:pPr>
          </w:p>
        </w:tc>
        <w:tc>
          <w:tcPr>
            <w:tcW w:w="4860" w:type="dxa"/>
            <w:tcBorders>
              <w:top w:val="thinThickMediumGap" w:sz="24" w:space="0" w:color="auto"/>
              <w:left w:val="thinThickMediumGap" w:sz="24" w:space="0" w:color="auto"/>
              <w:bottom w:val="thickThinMediumGap" w:sz="24" w:space="0" w:color="auto"/>
              <w:right w:val="thickThinMediumGap" w:sz="24" w:space="0" w:color="auto"/>
            </w:tcBorders>
          </w:tcPr>
          <w:p w14:paraId="538355DE" w14:textId="77777777" w:rsidR="00CC5D23" w:rsidRPr="008B3AEE" w:rsidRDefault="00CC5D23" w:rsidP="00CC5D23">
            <w:pPr>
              <w:ind w:left="122" w:right="122"/>
              <w:jc w:val="center"/>
              <w:rPr>
                <w:rFonts w:ascii="GaramondBold" w:hAnsi="GaramondBold"/>
                <w:b/>
                <w:sz w:val="40"/>
                <w:szCs w:val="40"/>
              </w:rPr>
            </w:pPr>
            <w:r w:rsidRPr="008B3AEE">
              <w:rPr>
                <w:rFonts w:ascii="GaramondBold" w:hAnsi="GaramondBold"/>
                <w:b/>
                <w:sz w:val="40"/>
                <w:szCs w:val="40"/>
              </w:rPr>
              <w:t>Proficiency Certificate</w:t>
            </w:r>
          </w:p>
          <w:p w14:paraId="7081FB83" w14:textId="77777777" w:rsidR="00CC5D23" w:rsidRPr="00AC3829" w:rsidRDefault="00CC5D23" w:rsidP="00CC5D23">
            <w:pPr>
              <w:spacing w:line="360" w:lineRule="auto"/>
              <w:ind w:left="122" w:right="122"/>
              <w:rPr>
                <w:rFonts w:ascii="Garamond" w:hAnsi="Garamond"/>
                <w:b/>
                <w:sz w:val="8"/>
                <w:szCs w:val="8"/>
              </w:rPr>
            </w:pPr>
          </w:p>
          <w:p w14:paraId="6482A1C5" w14:textId="77777777" w:rsidR="000F0969" w:rsidRDefault="00CC5D23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This is to certify that </w:t>
            </w:r>
            <w:r w:rsidR="000F0969">
              <w:rPr>
                <w:rFonts w:ascii="Garamond" w:hAnsi="Garamond"/>
                <w:b/>
              </w:rPr>
              <w:t>____________________________________</w:t>
            </w:r>
          </w:p>
          <w:p w14:paraId="0284F031" w14:textId="77777777" w:rsidR="000F0969" w:rsidRDefault="000F0969" w:rsidP="000F0969">
            <w:pPr>
              <w:spacing w:line="360" w:lineRule="auto"/>
              <w:ind w:left="122" w:right="122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 member of _________________________</w:t>
            </w:r>
          </w:p>
          <w:p w14:paraId="40FF3150" w14:textId="77777777" w:rsidR="000F0969" w:rsidRDefault="000F0969" w:rsidP="00B5235D">
            <w:pPr>
              <w:spacing w:line="360" w:lineRule="auto"/>
              <w:ind w:left="122" w:right="122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Assembly No. ____</w:t>
            </w:r>
          </w:p>
          <w:p w14:paraId="598E262A" w14:textId="191395AC" w:rsidR="00CC5D23" w:rsidRPr="002C125A" w:rsidRDefault="00CC5D23" w:rsidP="00CC5D23">
            <w:pPr>
              <w:ind w:left="122" w:right="122"/>
              <w:jc w:val="center"/>
              <w:rPr>
                <w:rFonts w:ascii="Old English Text MT" w:hAnsi="Old English Text MT"/>
                <w:b/>
                <w:sz w:val="28"/>
                <w:szCs w:val="28"/>
              </w:rPr>
            </w:pPr>
            <w:r w:rsidRPr="002C125A">
              <w:rPr>
                <w:rFonts w:ascii="Old English Text MT" w:hAnsi="Old English Text MT"/>
                <w:b/>
                <w:sz w:val="28"/>
                <w:szCs w:val="28"/>
              </w:rPr>
              <w:t>Order of the Rainbow for Girls</w:t>
            </w:r>
          </w:p>
          <w:p w14:paraId="236DC6B3" w14:textId="1F61962B" w:rsidR="00CC5D23" w:rsidRPr="008B3AEE" w:rsidRDefault="00CC5D23" w:rsidP="000F0969">
            <w:pPr>
              <w:ind w:left="122" w:right="122"/>
              <w:jc w:val="center"/>
              <w:rPr>
                <w:rFonts w:ascii="GaramondBold" w:hAnsi="GaramondBold"/>
                <w:b/>
                <w:sz w:val="40"/>
                <w:szCs w:val="40"/>
              </w:rPr>
            </w:pPr>
            <w:r>
              <w:rPr>
                <w:rFonts w:ascii="Garamond" w:hAnsi="Garamond"/>
                <w:b/>
              </w:rPr>
              <w:t>has successfully passed the Proficiency examination</w:t>
            </w:r>
          </w:p>
        </w:tc>
      </w:tr>
    </w:tbl>
    <w:p w14:paraId="33B21A39" w14:textId="77777777" w:rsidR="00CC5D23" w:rsidRPr="00CC5D23" w:rsidRDefault="00CC5D23" w:rsidP="00CC5D23">
      <w:pPr>
        <w:jc w:val="right"/>
        <w:rPr>
          <w:sz w:val="14"/>
          <w:szCs w:val="10"/>
        </w:rPr>
      </w:pPr>
    </w:p>
    <w:p w14:paraId="0AF67E86" w14:textId="1F3447C5" w:rsidR="00E50741" w:rsidRPr="00CC5D23" w:rsidRDefault="00CC5D23" w:rsidP="00CC5D23">
      <w:pPr>
        <w:jc w:val="right"/>
        <w:rPr>
          <w:sz w:val="20"/>
          <w:szCs w:val="16"/>
        </w:rPr>
      </w:pPr>
      <w:r>
        <w:rPr>
          <w:sz w:val="20"/>
          <w:szCs w:val="16"/>
        </w:rPr>
        <w:t>March 2020</w:t>
      </w:r>
    </w:p>
    <w:sectPr w:rsidR="00E50741" w:rsidRPr="00CC5D23" w:rsidSect="00CC5D23">
      <w:pgSz w:w="12240" w:h="15840"/>
      <w:pgMar w:top="27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Bold">
    <w:altName w:val="Garamond"/>
    <w:charset w:val="00"/>
    <w:family w:val="auto"/>
    <w:pitch w:val="variable"/>
    <w:sig w:usb0="00000087" w:usb1="00000000" w:usb2="00000000" w:usb3="00000000" w:csb0="0000001B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Dc1MjIxNTUwMzNS0lEKTi0uzszPAykwrgUAPGbG1iwAAAA="/>
  </w:docVars>
  <w:rsids>
    <w:rsidRoot w:val="00CC5D23"/>
    <w:rsid w:val="000F0969"/>
    <w:rsid w:val="00B5235D"/>
    <w:rsid w:val="00CC5D23"/>
    <w:rsid w:val="00E50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B07F0"/>
  <w15:chartTrackingRefBased/>
  <w15:docId w15:val="{4A7090AD-716A-4A28-81CA-2EAEDF048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D23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5D23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C5D23"/>
    <w:rPr>
      <w:rFonts w:ascii="Arial" w:eastAsiaTheme="majorEastAsia" w:hAnsi="Arial" w:cstheme="majorBidi"/>
      <w:b/>
      <w:bCs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CC5D23"/>
    <w:rPr>
      <w:rFonts w:ascii="Calibri" w:eastAsia="Calibri" w:hAnsi="Calibri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70</Words>
  <Characters>2685</Characters>
  <Application>Microsoft Office Word</Application>
  <DocSecurity>0</DocSecurity>
  <Lines>22</Lines>
  <Paragraphs>6</Paragraphs>
  <ScaleCrop>false</ScaleCrop>
  <Company/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3</cp:revision>
  <dcterms:created xsi:type="dcterms:W3CDTF">2020-06-08T19:18:00Z</dcterms:created>
  <dcterms:modified xsi:type="dcterms:W3CDTF">2020-06-29T22:46:00Z</dcterms:modified>
</cp:coreProperties>
</file>